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209B" w:rsidRDefault="0042209B" w:rsidP="0042209B">
      <w:pPr>
        <w:jc w:val="center"/>
        <w:rPr>
          <w:rFonts w:ascii="Century Gothic" w:hAnsi="Century Gothic"/>
        </w:rPr>
      </w:pPr>
    </w:p>
    <w:p w:rsidR="0042209B" w:rsidRDefault="00E4469E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:rsidR="0042209B" w:rsidRDefault="0042209B" w:rsidP="004249C7">
      <w:pPr>
        <w:jc w:val="center"/>
        <w:rPr>
          <w:rFonts w:ascii="Century Gothic" w:hAnsi="Century Gothic"/>
          <w:b/>
        </w:rPr>
      </w:pPr>
    </w:p>
    <w:p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District of Col</w:t>
      </w:r>
      <w:r w:rsidR="00A6631F">
        <w:rPr>
          <w:rFonts w:ascii="Times" w:hAnsi="Times"/>
          <w:b/>
          <w:sz w:val="22"/>
          <w:szCs w:val="22"/>
        </w:rPr>
        <w:t>umbia Board of Professional Engineers</w:t>
      </w:r>
    </w:p>
    <w:p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1100 4</w:t>
      </w:r>
      <w:r w:rsidRPr="0084236C">
        <w:rPr>
          <w:rFonts w:ascii="Times" w:hAnsi="Times"/>
          <w:b/>
          <w:sz w:val="22"/>
          <w:szCs w:val="22"/>
          <w:vertAlign w:val="superscript"/>
        </w:rPr>
        <w:t>th</w:t>
      </w:r>
      <w:r w:rsidRPr="0084236C">
        <w:rPr>
          <w:rFonts w:ascii="Times" w:hAnsi="Times"/>
          <w:b/>
          <w:sz w:val="22"/>
          <w:szCs w:val="22"/>
        </w:rPr>
        <w:t xml:space="preserve"> Street, S.W., Room </w:t>
      </w:r>
      <w:r w:rsidR="00A6631F">
        <w:rPr>
          <w:rFonts w:ascii="Times" w:hAnsi="Times"/>
          <w:b/>
          <w:sz w:val="22"/>
          <w:szCs w:val="22"/>
        </w:rPr>
        <w:t>390</w:t>
      </w:r>
    </w:p>
    <w:p w:rsidR="004249C7" w:rsidRPr="0084236C" w:rsidRDefault="004249C7" w:rsidP="004249C7">
      <w:pPr>
        <w:ind w:firstLine="720"/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Washington, D.C. 20024</w:t>
      </w:r>
    </w:p>
    <w:p w:rsidR="004249C7" w:rsidRPr="0084236C" w:rsidRDefault="004249C7" w:rsidP="004249C7">
      <w:pPr>
        <w:rPr>
          <w:rFonts w:ascii="Times" w:hAnsi="Times"/>
          <w:b/>
          <w:sz w:val="22"/>
          <w:szCs w:val="22"/>
        </w:rPr>
      </w:pPr>
    </w:p>
    <w:p w:rsidR="004249C7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A</w:t>
      </w:r>
    </w:p>
    <w:p w:rsidR="008224E7" w:rsidRPr="00C42730" w:rsidRDefault="008224E7" w:rsidP="004249C7">
      <w:pPr>
        <w:jc w:val="center"/>
        <w:rPr>
          <w:rFonts w:ascii="Times" w:hAnsi="Times"/>
          <w:b/>
          <w:color w:val="FF0000"/>
          <w:sz w:val="22"/>
          <w:szCs w:val="22"/>
        </w:rPr>
      </w:pPr>
    </w:p>
    <w:p w:rsidR="00C42730" w:rsidRPr="007979AC" w:rsidRDefault="00C42730" w:rsidP="004249C7">
      <w:pPr>
        <w:jc w:val="center"/>
        <w:rPr>
          <w:rFonts w:ascii="Times" w:hAnsi="Times"/>
          <w:b/>
          <w:sz w:val="22"/>
          <w:szCs w:val="22"/>
        </w:rPr>
      </w:pPr>
      <w:r w:rsidRPr="007979AC">
        <w:rPr>
          <w:rFonts w:ascii="Times" w:hAnsi="Times"/>
          <w:b/>
          <w:sz w:val="22"/>
          <w:szCs w:val="22"/>
        </w:rPr>
        <w:t xml:space="preserve">***Due to COVID-19 </w:t>
      </w:r>
      <w:r w:rsidR="00AF152F">
        <w:rPr>
          <w:rFonts w:ascii="Times" w:hAnsi="Times"/>
          <w:b/>
          <w:sz w:val="22"/>
          <w:szCs w:val="22"/>
        </w:rPr>
        <w:t xml:space="preserve">Pandemic </w:t>
      </w:r>
      <w:r w:rsidRPr="007979AC">
        <w:rPr>
          <w:rFonts w:ascii="Times" w:hAnsi="Times"/>
          <w:b/>
          <w:sz w:val="22"/>
          <w:szCs w:val="22"/>
        </w:rPr>
        <w:t>thi</w:t>
      </w:r>
      <w:r w:rsidR="008224E7" w:rsidRPr="007979AC">
        <w:rPr>
          <w:rFonts w:ascii="Times" w:hAnsi="Times"/>
          <w:b/>
          <w:sz w:val="22"/>
          <w:szCs w:val="22"/>
        </w:rPr>
        <w:t>s meeting will be held remotely**</w:t>
      </w:r>
      <w:r w:rsidRPr="007979AC">
        <w:rPr>
          <w:rFonts w:ascii="Times" w:hAnsi="Times"/>
          <w:b/>
          <w:sz w:val="22"/>
          <w:szCs w:val="22"/>
        </w:rPr>
        <w:t xml:space="preserve"> </w:t>
      </w:r>
    </w:p>
    <w:p w:rsidR="009245BA" w:rsidRPr="007979AC" w:rsidRDefault="009245BA" w:rsidP="004249C7">
      <w:pPr>
        <w:jc w:val="center"/>
        <w:rPr>
          <w:rFonts w:ascii="Times" w:hAnsi="Times"/>
          <w:b/>
          <w:sz w:val="22"/>
          <w:szCs w:val="22"/>
        </w:rPr>
      </w:pPr>
    </w:p>
    <w:p w:rsidR="009245BA" w:rsidRPr="007979AC" w:rsidRDefault="009245BA" w:rsidP="004249C7">
      <w:pPr>
        <w:jc w:val="center"/>
        <w:rPr>
          <w:rFonts w:ascii="Times" w:hAnsi="Times"/>
          <w:b/>
          <w:sz w:val="22"/>
          <w:szCs w:val="22"/>
        </w:rPr>
      </w:pPr>
      <w:r w:rsidRPr="007979AC">
        <w:rPr>
          <w:rFonts w:ascii="Times" w:hAnsi="Times"/>
          <w:b/>
          <w:sz w:val="22"/>
          <w:szCs w:val="22"/>
        </w:rPr>
        <w:t>Meeting Number 126 676 8230</w:t>
      </w:r>
    </w:p>
    <w:p w:rsidR="009245BA" w:rsidRPr="007979AC" w:rsidRDefault="009245BA" w:rsidP="004249C7">
      <w:pPr>
        <w:jc w:val="center"/>
        <w:rPr>
          <w:rFonts w:ascii="Times" w:hAnsi="Times"/>
          <w:b/>
          <w:sz w:val="22"/>
          <w:szCs w:val="22"/>
        </w:rPr>
      </w:pPr>
    </w:p>
    <w:p w:rsidR="003E4140" w:rsidRPr="007979AC" w:rsidRDefault="009245BA" w:rsidP="004249C7">
      <w:pPr>
        <w:jc w:val="center"/>
        <w:rPr>
          <w:rFonts w:ascii="Times" w:hAnsi="Times"/>
          <w:b/>
          <w:sz w:val="22"/>
          <w:szCs w:val="22"/>
        </w:rPr>
      </w:pPr>
      <w:r w:rsidRPr="007979AC">
        <w:rPr>
          <w:rFonts w:ascii="Times" w:hAnsi="Times"/>
          <w:b/>
          <w:sz w:val="22"/>
          <w:szCs w:val="22"/>
        </w:rPr>
        <w:t>Join by phone:</w:t>
      </w:r>
      <w:r w:rsidR="008224E7" w:rsidRPr="007979AC">
        <w:rPr>
          <w:rFonts w:ascii="Times" w:hAnsi="Times"/>
          <w:b/>
          <w:sz w:val="22"/>
          <w:szCs w:val="22"/>
        </w:rPr>
        <w:t xml:space="preserve"> 1-408-479-3208; Call in toll number (US/Canada)</w:t>
      </w:r>
    </w:p>
    <w:p w:rsidR="008224E7" w:rsidRPr="007979AC" w:rsidRDefault="008224E7" w:rsidP="004249C7">
      <w:pPr>
        <w:jc w:val="center"/>
        <w:rPr>
          <w:rFonts w:ascii="Times" w:hAnsi="Times"/>
          <w:b/>
          <w:sz w:val="22"/>
          <w:szCs w:val="22"/>
        </w:rPr>
      </w:pPr>
      <w:r w:rsidRPr="007979AC">
        <w:rPr>
          <w:rFonts w:ascii="Times" w:hAnsi="Times"/>
          <w:b/>
          <w:sz w:val="22"/>
          <w:szCs w:val="22"/>
        </w:rPr>
        <w:t>Access code:  126 676 8230</w:t>
      </w:r>
    </w:p>
    <w:tbl>
      <w:tblPr>
        <w:tblW w:w="0" w:type="auto"/>
        <w:tblCellSpacing w:w="1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"/>
      </w:tblGrid>
      <w:tr w:rsidR="00C42730" w:rsidRPr="00C42730" w:rsidTr="00C42730">
        <w:trPr>
          <w:tblCellSpacing w:w="15" w:type="dxa"/>
        </w:trPr>
        <w:tc>
          <w:tcPr>
            <w:tcW w:w="0" w:type="auto"/>
            <w:shd w:val="clear" w:color="auto" w:fill="FFFFFF"/>
            <w:vAlign w:val="center"/>
            <w:hideMark/>
          </w:tcPr>
          <w:p w:rsidR="00C42730" w:rsidRPr="00C42730" w:rsidRDefault="00C42730" w:rsidP="00C42730">
            <w:pPr>
              <w:spacing w:line="360" w:lineRule="atLeas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C42730" w:rsidRPr="00C42730" w:rsidTr="00C42730">
        <w:trPr>
          <w:tblCellSpacing w:w="15" w:type="dxa"/>
        </w:trPr>
        <w:tc>
          <w:tcPr>
            <w:tcW w:w="0" w:type="auto"/>
            <w:shd w:val="clear" w:color="auto" w:fill="FFFFFF"/>
            <w:vAlign w:val="center"/>
          </w:tcPr>
          <w:p w:rsidR="00C42730" w:rsidRPr="00C42730" w:rsidRDefault="00C42730" w:rsidP="00C42730">
            <w:pPr>
              <w:spacing w:line="360" w:lineRule="atLeast"/>
              <w:rPr>
                <w:rFonts w:ascii="Arial" w:eastAsia="Times New Roman" w:hAnsi="Arial" w:cs="Arial"/>
                <w:color w:val="FF0000"/>
                <w:sz w:val="22"/>
                <w:szCs w:val="22"/>
              </w:rPr>
            </w:pPr>
          </w:p>
        </w:tc>
      </w:tr>
      <w:tr w:rsidR="00C42730" w:rsidRPr="00C42730" w:rsidTr="003E4140">
        <w:trPr>
          <w:tblCellSpacing w:w="15" w:type="dxa"/>
        </w:trPr>
        <w:tc>
          <w:tcPr>
            <w:tcW w:w="0" w:type="auto"/>
            <w:shd w:val="clear" w:color="auto" w:fill="FFFFFF"/>
            <w:vAlign w:val="center"/>
          </w:tcPr>
          <w:p w:rsidR="00C42730" w:rsidRPr="00C42730" w:rsidRDefault="00C42730" w:rsidP="00C42730">
            <w:pPr>
              <w:spacing w:line="360" w:lineRule="atLeast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</w:p>
        </w:tc>
      </w:tr>
      <w:tr w:rsidR="00C42730" w:rsidRPr="00C42730" w:rsidTr="00C42730">
        <w:trPr>
          <w:tblCellSpacing w:w="15" w:type="dxa"/>
        </w:trPr>
        <w:tc>
          <w:tcPr>
            <w:tcW w:w="0" w:type="auto"/>
            <w:shd w:val="clear" w:color="auto" w:fill="FFFFFF"/>
            <w:vAlign w:val="center"/>
            <w:hideMark/>
          </w:tcPr>
          <w:p w:rsidR="00C42730" w:rsidRPr="00C42730" w:rsidRDefault="00C42730" w:rsidP="00C42730">
            <w:pPr>
              <w:spacing w:line="360" w:lineRule="atLeast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bookmarkStart w:id="0" w:name="_GoBack"/>
            <w:bookmarkEnd w:id="0"/>
          </w:p>
        </w:tc>
      </w:tr>
    </w:tbl>
    <w:p w:rsidR="004249C7" w:rsidRPr="0084236C" w:rsidRDefault="004249C7" w:rsidP="008224E7">
      <w:pPr>
        <w:rPr>
          <w:rFonts w:ascii="Times" w:hAnsi="Times"/>
          <w:b/>
          <w:sz w:val="22"/>
          <w:szCs w:val="22"/>
        </w:rPr>
      </w:pPr>
    </w:p>
    <w:p w:rsidR="004249C7" w:rsidRPr="007979AC" w:rsidRDefault="00AF152F" w:rsidP="008224E7">
      <w:pPr>
        <w:ind w:left="2880" w:firstLine="720"/>
        <w:rPr>
          <w:rFonts w:ascii="Times" w:hAnsi="Times"/>
          <w:b/>
        </w:rPr>
      </w:pPr>
      <w:r>
        <w:rPr>
          <w:rFonts w:ascii="Times" w:hAnsi="Times"/>
          <w:b/>
        </w:rPr>
        <w:t>June 25, 2020</w:t>
      </w:r>
    </w:p>
    <w:p w:rsidR="008C157F" w:rsidRPr="007979AC" w:rsidRDefault="008C157F" w:rsidP="008C157F">
      <w:pPr>
        <w:jc w:val="center"/>
        <w:rPr>
          <w:rFonts w:ascii="Times" w:hAnsi="Times"/>
        </w:rPr>
      </w:pPr>
    </w:p>
    <w:p w:rsidR="004249C7" w:rsidRPr="007979AC" w:rsidRDefault="00A6631F" w:rsidP="004249C7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Call to Order – 11:00 AM (Public Meeting)</w:t>
      </w:r>
    </w:p>
    <w:p w:rsidR="00356A0D" w:rsidRPr="007979AC" w:rsidRDefault="004249C7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Attendance (Start of Public Session)</w:t>
      </w:r>
    </w:p>
    <w:p w:rsidR="00A6631F" w:rsidRPr="007979AC" w:rsidRDefault="00A6631F" w:rsidP="00A6631F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Comments from the Public</w:t>
      </w:r>
    </w:p>
    <w:p w:rsidR="00F62DA1" w:rsidRPr="007979AC" w:rsidRDefault="00235041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Review of </w:t>
      </w:r>
      <w:r w:rsidR="00F62DA1" w:rsidRPr="007979AC">
        <w:rPr>
          <w:rFonts w:ascii="Times New Roman" w:hAnsi="Times New Roman"/>
        </w:rPr>
        <w:t xml:space="preserve">Minutes </w:t>
      </w:r>
      <w:r w:rsidR="002E6E3C" w:rsidRPr="007979AC">
        <w:rPr>
          <w:rFonts w:ascii="Times New Roman" w:hAnsi="Times New Roman"/>
        </w:rPr>
        <w:t>(4/23/20</w:t>
      </w:r>
      <w:r w:rsidR="00356A0D" w:rsidRPr="007979AC">
        <w:rPr>
          <w:rFonts w:ascii="Times New Roman" w:hAnsi="Times New Roman"/>
        </w:rPr>
        <w:t>)</w:t>
      </w:r>
    </w:p>
    <w:p w:rsidR="00A6631F" w:rsidRPr="007979AC" w:rsidRDefault="00A6631F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Recommendations</w:t>
      </w:r>
    </w:p>
    <w:p w:rsidR="00A6631F" w:rsidRPr="007979AC" w:rsidRDefault="00A6631F" w:rsidP="00A6631F">
      <w:pPr>
        <w:pStyle w:val="ListParagraph"/>
        <w:numPr>
          <w:ilvl w:val="0"/>
          <w:numId w:val="12"/>
        </w:numPr>
        <w:rPr>
          <w:rFonts w:ascii="Times New Roman" w:hAnsi="Times New Roman"/>
          <w:szCs w:val="24"/>
        </w:rPr>
      </w:pPr>
      <w:r w:rsidRPr="007979AC">
        <w:rPr>
          <w:rFonts w:ascii="Times New Roman" w:hAnsi="Times New Roman"/>
          <w:szCs w:val="24"/>
        </w:rPr>
        <w:t>Applications for Licensure</w:t>
      </w:r>
    </w:p>
    <w:p w:rsidR="00A6631F" w:rsidRPr="007979AC" w:rsidRDefault="00A6631F" w:rsidP="00A6631F">
      <w:pPr>
        <w:pStyle w:val="ListParagraph"/>
        <w:numPr>
          <w:ilvl w:val="0"/>
          <w:numId w:val="12"/>
        </w:numPr>
        <w:rPr>
          <w:rFonts w:ascii="Times New Roman" w:hAnsi="Times New Roman"/>
          <w:szCs w:val="24"/>
        </w:rPr>
      </w:pPr>
      <w:r w:rsidRPr="007979AC">
        <w:rPr>
          <w:rFonts w:ascii="Times New Roman" w:hAnsi="Times New Roman"/>
          <w:szCs w:val="24"/>
        </w:rPr>
        <w:t>Legal Committee Report</w:t>
      </w:r>
    </w:p>
    <w:p w:rsidR="00454CBE" w:rsidRDefault="002E6E3C" w:rsidP="008C157F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Old Business</w:t>
      </w:r>
    </w:p>
    <w:p w:rsidR="00E00D0E" w:rsidRPr="00E00D0E" w:rsidRDefault="00E00D0E" w:rsidP="00E00D0E">
      <w:pPr>
        <w:pStyle w:val="ListParagraph"/>
        <w:numPr>
          <w:ilvl w:val="0"/>
          <w:numId w:val="15"/>
        </w:numPr>
        <w:rPr>
          <w:rFonts w:ascii="Times New Roman" w:hAnsi="Times New Roman"/>
        </w:rPr>
      </w:pPr>
      <w:r>
        <w:rPr>
          <w:rFonts w:ascii="Times New Roman" w:hAnsi="Times New Roman"/>
        </w:rPr>
        <w:t>Newsletter</w:t>
      </w:r>
    </w:p>
    <w:p w:rsidR="00491546" w:rsidRPr="007979AC" w:rsidRDefault="004249C7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New Business</w:t>
      </w:r>
    </w:p>
    <w:p w:rsidR="00E00D0E" w:rsidRPr="00E00D0E" w:rsidRDefault="004249C7" w:rsidP="00E00D0E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Review of Correspondence</w:t>
      </w:r>
    </w:p>
    <w:p w:rsidR="00E00D0E" w:rsidRPr="00E00D0E" w:rsidRDefault="00E00D0E" w:rsidP="00E00D0E">
      <w:pPr>
        <w:pStyle w:val="ListParagraph"/>
        <w:numPr>
          <w:ilvl w:val="0"/>
          <w:numId w:val="6"/>
        </w:numPr>
        <w:rPr>
          <w:rFonts w:ascii="Times New Roman" w:hAnsi="Times New Roman"/>
          <w:b/>
        </w:rPr>
      </w:pPr>
      <w:r w:rsidRPr="00E00D0E">
        <w:rPr>
          <w:rFonts w:ascii="Times New Roman" w:hAnsi="Times New Roman"/>
          <w:b/>
        </w:rPr>
        <w:t>Executive Session -</w:t>
      </w:r>
      <w:r w:rsidRPr="00E00D0E">
        <w:rPr>
          <w:rFonts w:ascii="Times New Roman" w:hAnsi="Times New Roman"/>
          <w:b/>
          <w:color w:val="000000"/>
        </w:rPr>
        <w:t xml:space="preserve"> Pursuant to D.C. Official Code § 2-575(b) (4) (A); D.C. Official Code § 2-575(b) (9) and (13) to </w:t>
      </w:r>
      <w:r w:rsidRPr="00E00D0E">
        <w:rPr>
          <w:rFonts w:ascii="Times New Roman" w:hAnsi="Times New Roman"/>
          <w:b/>
        </w:rPr>
        <w:t>discuss complaints/legal matters, applications and legal counsel report. – Closed to the Public</w:t>
      </w:r>
    </w:p>
    <w:p w:rsidR="004249C7" w:rsidRPr="007979AC" w:rsidRDefault="004249C7" w:rsidP="004249C7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Adjourn</w:t>
      </w:r>
      <w:r w:rsidR="00031DD0" w:rsidRPr="007979AC">
        <w:rPr>
          <w:rFonts w:ascii="Times New Roman" w:hAnsi="Times New Roman"/>
        </w:rPr>
        <w:t xml:space="preserve"> </w:t>
      </w:r>
    </w:p>
    <w:p w:rsidR="00A6631F" w:rsidRPr="007979AC" w:rsidRDefault="00A6631F" w:rsidP="00A6631F">
      <w:pPr>
        <w:rPr>
          <w:rFonts w:ascii="Times New Roman" w:eastAsia="Times New Roman" w:hAnsi="Times New Roman" w:cs="Times New Roman"/>
        </w:rPr>
      </w:pPr>
    </w:p>
    <w:p w:rsidR="00A6631F" w:rsidRPr="007979AC" w:rsidRDefault="00A6631F" w:rsidP="00A6631F">
      <w:pPr>
        <w:rPr>
          <w:rFonts w:ascii="Times New Roman" w:eastAsia="Times New Roman" w:hAnsi="Times New Roman" w:cs="Times New Roman"/>
        </w:rPr>
      </w:pPr>
    </w:p>
    <w:p w:rsidR="00A6631F" w:rsidRPr="007979AC" w:rsidRDefault="00A6631F" w:rsidP="00A6631F">
      <w:pPr>
        <w:rPr>
          <w:rFonts w:ascii="Times New Roman" w:hAnsi="Times New Roman"/>
          <w:b/>
          <w:i/>
        </w:rPr>
      </w:pPr>
      <w:r w:rsidRPr="007979AC">
        <w:rPr>
          <w:rFonts w:ascii="Times New Roman" w:eastAsia="Times New Roman" w:hAnsi="Times New Roman" w:cs="Times New Roman"/>
          <w:b/>
          <w:i/>
        </w:rPr>
        <w:t xml:space="preserve">The next meeting will be held on </w:t>
      </w:r>
      <w:r w:rsidR="00AF152F">
        <w:rPr>
          <w:rFonts w:ascii="Times New Roman" w:eastAsia="Times New Roman" w:hAnsi="Times New Roman" w:cs="Times New Roman"/>
          <w:b/>
          <w:i/>
        </w:rPr>
        <w:t>July 23</w:t>
      </w:r>
      <w:r w:rsidR="002E6E3C" w:rsidRPr="007979AC">
        <w:rPr>
          <w:rFonts w:ascii="Times New Roman" w:eastAsia="Times New Roman" w:hAnsi="Times New Roman" w:cs="Times New Roman"/>
          <w:b/>
          <w:i/>
        </w:rPr>
        <w:t>, 2020</w:t>
      </w:r>
    </w:p>
    <w:p w:rsidR="004249C7" w:rsidRPr="007979AC" w:rsidRDefault="004249C7" w:rsidP="0042209B">
      <w:pPr>
        <w:rPr>
          <w:rFonts w:ascii="Times New Roman" w:hAnsi="Times New Roman"/>
          <w:i/>
        </w:rPr>
      </w:pPr>
    </w:p>
    <w:sectPr w:rsidR="004249C7" w:rsidRPr="007979AC" w:rsidSect="000D077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B5EE0" w:rsidRDefault="000B5EE0" w:rsidP="00BE55D9">
      <w:r>
        <w:separator/>
      </w:r>
    </w:p>
  </w:endnote>
  <w:endnote w:type="continuationSeparator" w:id="0">
    <w:p w:rsidR="000B5EE0" w:rsidRDefault="000B5EE0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2730" w:rsidRDefault="00C4273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C7F66" w:rsidRDefault="00F47BBD" w:rsidP="000D077F">
    <w:pPr>
      <w:pStyle w:val="Footer"/>
      <w:ind w:left="-1350" w:hanging="90"/>
    </w:pPr>
    <w:r>
      <w:rPr>
        <w:noProof/>
      </w:rPr>
      <w:drawing>
        <wp:inline distT="0" distB="0" distL="0" distR="0" wp14:anchorId="1C72E1FB" wp14:editId="460C0053">
          <wp:extent cx="7315200" cy="692804"/>
          <wp:effectExtent l="0" t="0" r="0" b="0"/>
          <wp:docPr id="13" name="Picture 13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gabo:Desktop:10/9:DCRA:DCRA-9.24:DCRA-LetterHead Concept 1.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0" cy="6928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2730" w:rsidRDefault="00C4273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B5EE0" w:rsidRDefault="000B5EE0" w:rsidP="00BE55D9">
      <w:r>
        <w:separator/>
      </w:r>
    </w:p>
  </w:footnote>
  <w:footnote w:type="continuationSeparator" w:id="0">
    <w:p w:rsidR="000B5EE0" w:rsidRDefault="000B5EE0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2730" w:rsidRDefault="00C4273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C7F66" w:rsidRDefault="000B5EE0" w:rsidP="00BE55D9">
    <w:pPr>
      <w:pStyle w:val="Header"/>
      <w:ind w:left="-900" w:hanging="360"/>
    </w:pPr>
    <w:sdt>
      <w:sdtPr>
        <w:id w:val="-997499372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left:0;text-align:left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42209B">
      <w:rPr>
        <w:noProof/>
      </w:rPr>
      <w:drawing>
        <wp:anchor distT="0" distB="0" distL="114300" distR="114300" simplePos="0" relativeHeight="251657216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2730" w:rsidRDefault="00C4273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D03D8F"/>
    <w:multiLevelType w:val="hybridMultilevel"/>
    <w:tmpl w:val="A63270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09A0775"/>
    <w:multiLevelType w:val="hybridMultilevel"/>
    <w:tmpl w:val="9722A0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5FC4634"/>
    <w:multiLevelType w:val="hybridMultilevel"/>
    <w:tmpl w:val="0AC467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17E3E0B"/>
    <w:multiLevelType w:val="hybridMultilevel"/>
    <w:tmpl w:val="085AB448"/>
    <w:lvl w:ilvl="0" w:tplc="934437D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355BF3"/>
    <w:multiLevelType w:val="hybridMultilevel"/>
    <w:tmpl w:val="6B40F8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6"/>
  </w:num>
  <w:num w:numId="4">
    <w:abstractNumId w:val="3"/>
  </w:num>
  <w:num w:numId="5">
    <w:abstractNumId w:val="13"/>
  </w:num>
  <w:num w:numId="6">
    <w:abstractNumId w:val="9"/>
  </w:num>
  <w:num w:numId="7">
    <w:abstractNumId w:val="4"/>
  </w:num>
  <w:num w:numId="8">
    <w:abstractNumId w:val="1"/>
  </w:num>
  <w:num w:numId="9">
    <w:abstractNumId w:val="14"/>
  </w:num>
  <w:num w:numId="10">
    <w:abstractNumId w:val="11"/>
  </w:num>
  <w:num w:numId="11">
    <w:abstractNumId w:val="7"/>
  </w:num>
  <w:num w:numId="12">
    <w:abstractNumId w:val="0"/>
  </w:num>
  <w:num w:numId="13">
    <w:abstractNumId w:val="10"/>
  </w:num>
  <w:num w:numId="14">
    <w:abstractNumId w:val="2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31DD0"/>
    <w:rsid w:val="000621B5"/>
    <w:rsid w:val="0007448B"/>
    <w:rsid w:val="00083B3C"/>
    <w:rsid w:val="000A3145"/>
    <w:rsid w:val="000B5EE0"/>
    <w:rsid w:val="000D077F"/>
    <w:rsid w:val="00106830"/>
    <w:rsid w:val="0014309D"/>
    <w:rsid w:val="001525DA"/>
    <w:rsid w:val="001B0ABA"/>
    <w:rsid w:val="001D7EB0"/>
    <w:rsid w:val="001F738B"/>
    <w:rsid w:val="00202A20"/>
    <w:rsid w:val="00235041"/>
    <w:rsid w:val="00246537"/>
    <w:rsid w:val="0024658A"/>
    <w:rsid w:val="002606E5"/>
    <w:rsid w:val="00284188"/>
    <w:rsid w:val="00290EA9"/>
    <w:rsid w:val="00295F25"/>
    <w:rsid w:val="00296A4E"/>
    <w:rsid w:val="002B23C8"/>
    <w:rsid w:val="002B5AD7"/>
    <w:rsid w:val="002B7106"/>
    <w:rsid w:val="002E6E3C"/>
    <w:rsid w:val="003138AA"/>
    <w:rsid w:val="00327A12"/>
    <w:rsid w:val="003359D0"/>
    <w:rsid w:val="00337A62"/>
    <w:rsid w:val="00356A0D"/>
    <w:rsid w:val="00370936"/>
    <w:rsid w:val="003C7074"/>
    <w:rsid w:val="003D49B3"/>
    <w:rsid w:val="003D6ACB"/>
    <w:rsid w:val="003E0D72"/>
    <w:rsid w:val="003E1F1E"/>
    <w:rsid w:val="003E4140"/>
    <w:rsid w:val="004153D6"/>
    <w:rsid w:val="0042209B"/>
    <w:rsid w:val="004249C7"/>
    <w:rsid w:val="00443B6B"/>
    <w:rsid w:val="00454CBE"/>
    <w:rsid w:val="004624F0"/>
    <w:rsid w:val="00491546"/>
    <w:rsid w:val="004A32FE"/>
    <w:rsid w:val="00524D1A"/>
    <w:rsid w:val="00546D60"/>
    <w:rsid w:val="00552F23"/>
    <w:rsid w:val="005701DE"/>
    <w:rsid w:val="00581F65"/>
    <w:rsid w:val="00590F85"/>
    <w:rsid w:val="005B7A7A"/>
    <w:rsid w:val="0067280C"/>
    <w:rsid w:val="006A653A"/>
    <w:rsid w:val="006C2C68"/>
    <w:rsid w:val="006E015A"/>
    <w:rsid w:val="006E64B4"/>
    <w:rsid w:val="006F0D16"/>
    <w:rsid w:val="006F5A6F"/>
    <w:rsid w:val="0072453F"/>
    <w:rsid w:val="00776899"/>
    <w:rsid w:val="007979AC"/>
    <w:rsid w:val="007B5578"/>
    <w:rsid w:val="008224E7"/>
    <w:rsid w:val="00827362"/>
    <w:rsid w:val="00834EF7"/>
    <w:rsid w:val="00850968"/>
    <w:rsid w:val="00861428"/>
    <w:rsid w:val="00881BFE"/>
    <w:rsid w:val="008C157F"/>
    <w:rsid w:val="008C2552"/>
    <w:rsid w:val="009245BA"/>
    <w:rsid w:val="00937E60"/>
    <w:rsid w:val="00980774"/>
    <w:rsid w:val="00987C6B"/>
    <w:rsid w:val="009A2397"/>
    <w:rsid w:val="009B5E1A"/>
    <w:rsid w:val="009D1854"/>
    <w:rsid w:val="00A14AE3"/>
    <w:rsid w:val="00A33DA0"/>
    <w:rsid w:val="00A52F1D"/>
    <w:rsid w:val="00A6631F"/>
    <w:rsid w:val="00A673EE"/>
    <w:rsid w:val="00A813A3"/>
    <w:rsid w:val="00A82162"/>
    <w:rsid w:val="00AD03C4"/>
    <w:rsid w:val="00AD32DD"/>
    <w:rsid w:val="00AF152F"/>
    <w:rsid w:val="00B07A6E"/>
    <w:rsid w:val="00B533CF"/>
    <w:rsid w:val="00B82002"/>
    <w:rsid w:val="00B828F7"/>
    <w:rsid w:val="00B85ACC"/>
    <w:rsid w:val="00BB5D68"/>
    <w:rsid w:val="00BE55D9"/>
    <w:rsid w:val="00C42730"/>
    <w:rsid w:val="00C745AD"/>
    <w:rsid w:val="00CA64BC"/>
    <w:rsid w:val="00CF6E33"/>
    <w:rsid w:val="00CF76F7"/>
    <w:rsid w:val="00D1614E"/>
    <w:rsid w:val="00DC5D87"/>
    <w:rsid w:val="00DD164E"/>
    <w:rsid w:val="00E00D0E"/>
    <w:rsid w:val="00E01757"/>
    <w:rsid w:val="00E13200"/>
    <w:rsid w:val="00E36187"/>
    <w:rsid w:val="00E4469E"/>
    <w:rsid w:val="00E652A6"/>
    <w:rsid w:val="00E83133"/>
    <w:rsid w:val="00EE2535"/>
    <w:rsid w:val="00EF3FBD"/>
    <w:rsid w:val="00F2170B"/>
    <w:rsid w:val="00F24C2E"/>
    <w:rsid w:val="00F47BBD"/>
    <w:rsid w:val="00F62DA1"/>
    <w:rsid w:val="00FB3494"/>
    <w:rsid w:val="00FB43A5"/>
    <w:rsid w:val="00FC7F66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2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1150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239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91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6</Words>
  <Characters>78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9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Avis Burney-Pearson</cp:lastModifiedBy>
  <cp:revision>4</cp:revision>
  <cp:lastPrinted>2019-09-13T13:19:00Z</cp:lastPrinted>
  <dcterms:created xsi:type="dcterms:W3CDTF">2020-06-01T17:08:00Z</dcterms:created>
  <dcterms:modified xsi:type="dcterms:W3CDTF">2020-06-01T17:11:00Z</dcterms:modified>
</cp:coreProperties>
</file>